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atriz pupo de abre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atri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po de abre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66 Kipling Lan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ia_pabreu@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482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